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ji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ajikistan received a score of 53.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ajik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jikistan received a score of</w:t>
      </w:r>
      <w:r>
        <w:t xml:space="preserve"> </w:t>
      </w:r>
      <w:r>
        <w:rPr>
          <w:bCs/>
          <w:b/>
        </w:rPr>
        <w:t xml:space="preserve">2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ajikistan received a score of 8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ajikistan received a score of 46.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ajikista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ajik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aji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ajikis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ajikist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ajiki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ajikist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ajik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ajikist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ajikist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ajikistan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ajikista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ajikista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aji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aji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aji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aji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aji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aji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aji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aji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aji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aji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aji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aji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aji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aji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aji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aji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aji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4, 2007, 2009, 2010, 2012, 2013,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8:33Z</dcterms:created>
  <dcterms:modified xsi:type="dcterms:W3CDTF">2024-01-16T18: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ajikistan Country Report</vt:lpwstr>
  </property>
</Properties>
</file>